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E28D1" w14:textId="77777777" w:rsidR="00E15457" w:rsidRPr="00FF6FE6" w:rsidRDefault="00E15457">
      <w:pPr>
        <w:spacing w:after="0" w:line="240" w:lineRule="auto"/>
        <w:jc w:val="center"/>
        <w:rPr>
          <w:lang w:val="en-US"/>
        </w:rPr>
      </w:pPr>
      <w:r>
        <w:rPr>
          <w:rFonts w:ascii="Arial" w:hAnsi="Arial" w:cs="Arial"/>
          <w:b/>
          <w:lang w:val="en-US"/>
        </w:rPr>
        <w:t>Virtual and Augmented Reality</w:t>
      </w:r>
      <w:r w:rsidR="00FF6FE6">
        <w:rPr>
          <w:rFonts w:ascii="Arial" w:hAnsi="Arial" w:cs="Arial"/>
          <w:b/>
          <w:lang w:val="en-US"/>
        </w:rPr>
        <w:t xml:space="preserve"> Graduate Workshop (WTD SVR 2020</w:t>
      </w:r>
      <w:r>
        <w:rPr>
          <w:rFonts w:ascii="Arial" w:hAnsi="Arial" w:cs="Arial"/>
          <w:b/>
          <w:lang w:val="en-US"/>
        </w:rPr>
        <w:t xml:space="preserve">) </w:t>
      </w:r>
    </w:p>
    <w:p w14:paraId="0310AD7A" w14:textId="77777777" w:rsidR="00E15457" w:rsidRDefault="00E15457">
      <w:pPr>
        <w:spacing w:after="0"/>
        <w:jc w:val="center"/>
        <w:rPr>
          <w:rFonts w:ascii="Arial" w:hAnsi="Arial" w:cs="Arial"/>
          <w:b/>
          <w:sz w:val="10"/>
          <w:szCs w:val="10"/>
          <w:lang w:val="en-US"/>
        </w:rPr>
      </w:pPr>
    </w:p>
    <w:p w14:paraId="31DBC2BD" w14:textId="77777777" w:rsidR="00E15457" w:rsidRPr="00FF6FE6" w:rsidRDefault="00E15457">
      <w:pPr>
        <w:spacing w:after="0"/>
        <w:jc w:val="center"/>
        <w:rPr>
          <w:lang w:val="en-US"/>
        </w:rPr>
      </w:pPr>
      <w:r>
        <w:rPr>
          <w:rFonts w:ascii="Arial" w:hAnsi="Arial" w:cs="Arial"/>
          <w:b/>
          <w:lang w:val="en-US"/>
        </w:rPr>
        <w:t>RESEARCH REPORT</w:t>
      </w:r>
    </w:p>
    <w:p w14:paraId="56CAA6F3" w14:textId="77777777" w:rsidR="00E15457" w:rsidRPr="00FF6FE6" w:rsidRDefault="00E15457">
      <w:pPr>
        <w:spacing w:after="0"/>
        <w:jc w:val="center"/>
        <w:rPr>
          <w:lang w:val="en-US"/>
        </w:rPr>
      </w:pPr>
    </w:p>
    <w:p w14:paraId="3773A466" w14:textId="77777777" w:rsidR="00E15457" w:rsidRDefault="00E15457">
      <w:pPr>
        <w:spacing w:after="0" w:line="240" w:lineRule="auto"/>
        <w:jc w:val="center"/>
      </w:pPr>
      <w:r>
        <w:rPr>
          <w:rStyle w:val="Caracteresdenotaderodap"/>
          <w:rFonts w:ascii="Arial" w:hAnsi="Arial" w:cs="Arial"/>
          <w:b/>
          <w:i/>
          <w:color w:val="3366FF"/>
          <w:vertAlign w:val="baseline"/>
          <w:lang w:val="en-US"/>
        </w:rPr>
        <w:t>Instructions: remove the explanation text from each topic of this form and fill in the data of your research. The filled form must not exceed 2 pages</w:t>
      </w:r>
    </w:p>
    <w:p w14:paraId="6A76BB03" w14:textId="77777777" w:rsidR="00E15457" w:rsidRDefault="00E15457">
      <w:pPr>
        <w:spacing w:after="0" w:line="240" w:lineRule="auto"/>
        <w:jc w:val="center"/>
      </w:pPr>
    </w:p>
    <w:tbl>
      <w:tblPr>
        <w:tblW w:w="0" w:type="auto"/>
        <w:tblInd w:w="-10" w:type="dxa"/>
        <w:tblLayout w:type="fixed"/>
        <w:tblCellMar>
          <w:right w:w="57" w:type="dxa"/>
        </w:tblCellMar>
        <w:tblLook w:val="0000" w:firstRow="0" w:lastRow="0" w:firstColumn="0" w:lastColumn="0" w:noHBand="0" w:noVBand="0"/>
      </w:tblPr>
      <w:tblGrid>
        <w:gridCol w:w="2092"/>
        <w:gridCol w:w="8384"/>
      </w:tblGrid>
      <w:tr w:rsidR="00E15457" w14:paraId="5985F139" w14:textId="77777777"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67F159C0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Paper Title</w:t>
            </w:r>
          </w:p>
        </w:tc>
        <w:tc>
          <w:tcPr>
            <w:tcW w:w="8384" w:type="dxa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310CF7AA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Fill in the paper title</w:t>
            </w:r>
          </w:p>
        </w:tc>
      </w:tr>
      <w:tr w:rsidR="00E15457" w14:paraId="78733D1A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028407F4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 xml:space="preserve">Name (Affiliation) 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1E31D2DD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Fill in your name (Fill in the name of your affiliation institution between parenthesis)</w:t>
            </w:r>
          </w:p>
        </w:tc>
      </w:tr>
      <w:tr w:rsidR="00E15457" w14:paraId="1DF444E4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77FC16F6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 xml:space="preserve">Email 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1D09D9C6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Fill in a contact email of the author</w:t>
            </w:r>
          </w:p>
        </w:tc>
      </w:tr>
      <w:tr w:rsidR="00E15457" w14:paraId="1C306E3E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3F03AF00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Supervisor (s)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0B5D7A7B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Fill in the supervisor(s ) name(s) (Fill in the supervisors’ affiliation institution between parenthesis)</w:t>
            </w:r>
          </w:p>
        </w:tc>
      </w:tr>
      <w:tr w:rsidR="00E15457" w14:paraId="631DC861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0204C9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Graduate Program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E58B4" w14:textId="77777777" w:rsidR="00E15457" w:rsidRDefault="00E15457">
            <w:pPr>
              <w:spacing w:after="0" w:line="240" w:lineRule="auto"/>
            </w:pPr>
            <w:r>
              <w:rPr>
                <w:lang w:val="en-US"/>
              </w:rPr>
              <w:t>(   ) Master Dissertation    (   ) PhD Thesis</w:t>
            </w:r>
          </w:p>
        </w:tc>
      </w:tr>
      <w:tr w:rsidR="00E15457" w14:paraId="54D5640C" w14:textId="77777777"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089D2D06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 xml:space="preserve">Topics of Interest </w:t>
            </w:r>
          </w:p>
        </w:tc>
        <w:tc>
          <w:tcPr>
            <w:tcW w:w="8384" w:type="dxa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10D4F55B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 xml:space="preserve">List  SVR’s topics of interest which your research is related (2 topics maximum). </w:t>
            </w:r>
          </w:p>
        </w:tc>
      </w:tr>
      <w:tr w:rsidR="00E15457" w14:paraId="636E4B23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196BFED9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Context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5F1C802E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What is the context in which your research has been developed? Is it part of a greater project? Is it applied to the industry or in a specific context?</w:t>
            </w:r>
          </w:p>
        </w:tc>
      </w:tr>
      <w:tr w:rsidR="00E15457" w14:paraId="3C7E3E6B" w14:textId="77777777"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1945632C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Research goals</w:t>
            </w:r>
          </w:p>
        </w:tc>
        <w:tc>
          <w:tcPr>
            <w:tcW w:w="8384" w:type="dxa"/>
            <w:tcBorders>
              <w:top w:val="single" w:sz="4" w:space="0" w:color="000000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15FA4037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Describe in a sentence, what is the main goal of your research.</w:t>
            </w:r>
          </w:p>
        </w:tc>
      </w:tr>
      <w:tr w:rsidR="00E15457" w14:paraId="1548CDF8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2D70CD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 xml:space="preserve">Related works 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D51D3" w14:textId="77777777" w:rsidR="00E15457" w:rsidRDefault="00E15457">
            <w:pPr>
              <w:spacing w:after="0" w:line="240" w:lineRule="auto"/>
            </w:pPr>
            <w:r>
              <w:rPr>
                <w:i/>
                <w:color w:val="3366FF"/>
                <w:lang w:val="en-US"/>
              </w:rPr>
              <w:t>Mention one related work per line (maximum 3), with a sentence summarizing the main contribution of this work. You may group related work.</w:t>
            </w:r>
          </w:p>
        </w:tc>
      </w:tr>
      <w:tr w:rsidR="00E15457" w14:paraId="3723C765" w14:textId="77777777">
        <w:tc>
          <w:tcPr>
            <w:tcW w:w="2092" w:type="dxa"/>
            <w:tcBorders>
              <w:top w:val="single" w:sz="4" w:space="0" w:color="D9D9D9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25124D0E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 xml:space="preserve">Research problem </w:t>
            </w:r>
          </w:p>
        </w:tc>
        <w:tc>
          <w:tcPr>
            <w:tcW w:w="8384" w:type="dxa"/>
            <w:tcBorders>
              <w:top w:val="single" w:sz="4" w:space="0" w:color="D9D9D9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4A22E123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Mention in a sentence what is the problem your research seeks to solve or minimize. Characterize your research as a research problem (which aims at generating knowledge) and not as a technical problem (which can be resolved through technical or technology already known).</w:t>
            </w:r>
          </w:p>
        </w:tc>
      </w:tr>
      <w:tr w:rsidR="00E15457" w14:paraId="256A210D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72A532B3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Justification and relevance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4696E208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Justify briefly the importance of solving the research problem you tackle (maximum 5 lines). How relevant is the problem? Don’t current solutions solve the problem appropriately?</w:t>
            </w:r>
          </w:p>
        </w:tc>
      </w:tr>
      <w:tr w:rsidR="00E15457" w14:paraId="684A65FE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7382C8E2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Hypothesis /Question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7B618C25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Cite the hypothesis to be evaluated (exploratory research) or the research question (exploratory or descriptive research). The hypothesis should be a statement and must be formulated following the model: IF (proposed solution) THEN (statement indicating that the problem was solved).</w:t>
            </w:r>
          </w:p>
        </w:tc>
      </w:tr>
      <w:tr w:rsidR="00E15457" w14:paraId="4F50AF41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0937B989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Proposal of solution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39D584B4" w14:textId="77777777" w:rsidR="00E15457" w:rsidRPr="00FF6FE6" w:rsidRDefault="00E15457" w:rsidP="00FF6FE6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What will be developed or deployed? Will any software be develope</w:t>
            </w:r>
            <w:r w:rsidR="00FF6FE6">
              <w:rPr>
                <w:i/>
                <w:color w:val="3366FF"/>
                <w:lang w:val="en-US"/>
              </w:rPr>
              <w:t>d? What would be the software</w:t>
            </w:r>
            <w:r>
              <w:rPr>
                <w:i/>
                <w:color w:val="3366FF"/>
                <w:lang w:val="en-US"/>
              </w:rPr>
              <w:t xml:space="preserve"> for? The software itself is not the purpose of the research, but a means to achieve the academic goal (e.g.: investigate the feasibility of a new approach, the effects of a given technology on a </w:t>
            </w:r>
            <w:r w:rsidR="00FF6FE6">
              <w:rPr>
                <w:i/>
                <w:color w:val="3366FF"/>
                <w:lang w:val="en-US"/>
              </w:rPr>
              <w:t>particular</w:t>
            </w:r>
            <w:r>
              <w:rPr>
                <w:i/>
                <w:color w:val="3366FF"/>
                <w:lang w:val="en-US"/>
              </w:rPr>
              <w:t xml:space="preserve"> situation, data collection, etc.)</w:t>
            </w:r>
          </w:p>
        </w:tc>
      </w:tr>
      <w:tr w:rsidR="00E15457" w14:paraId="58A3F6DE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65601D7D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Methodology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33582C30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What is the methodology (set of techniques) used to evaluate the hypothesis / solution or investigate the problem the research aims at resolving?</w:t>
            </w:r>
          </w:p>
        </w:tc>
      </w:tr>
      <w:tr w:rsidR="00E15457" w14:paraId="05F392DC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25427CCA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Data collection techniques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02BA1892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(   ) Measurements      (   ) Questionnaires     (   ) Interviews (   ) Focal groups</w:t>
            </w:r>
          </w:p>
          <w:p w14:paraId="384D3B95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(   ) Direct observation  (   ) Documents /repositories (   ) Benchmark     </w:t>
            </w:r>
            <w:r>
              <w:rPr>
                <w:lang w:val="en-US"/>
              </w:rPr>
              <w:br/>
              <w:t>(    ) Others: _________________________________</w:t>
            </w:r>
          </w:p>
        </w:tc>
      </w:tr>
      <w:tr w:rsidR="00E15457" w14:paraId="482BBD94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6C55B03A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b/>
                <w:lang w:val="en-US"/>
              </w:rPr>
              <w:t>When do you intend to conclude your graduate program?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2E5684A7" w14:textId="77777777" w:rsidR="00E15457" w:rsidRDefault="00E15457">
            <w:pPr>
              <w:spacing w:after="0" w:line="240" w:lineRule="auto"/>
            </w:pPr>
            <w:r>
              <w:rPr>
                <w:lang w:val="en-US"/>
              </w:rPr>
              <w:t>(list year and month)</w:t>
            </w:r>
          </w:p>
        </w:tc>
      </w:tr>
      <w:tr w:rsidR="00E15457" w14:paraId="4AFC1418" w14:textId="77777777">
        <w:tc>
          <w:tcPr>
            <w:tcW w:w="2092" w:type="dxa"/>
            <w:tcBorders>
              <w:top w:val="single" w:sz="4" w:space="0" w:color="BFBFBF"/>
              <w:left w:val="single" w:sz="4" w:space="0" w:color="000000"/>
              <w:bottom w:val="single" w:sz="4" w:space="0" w:color="BFBFBF"/>
            </w:tcBorders>
            <w:shd w:val="clear" w:color="auto" w:fill="auto"/>
          </w:tcPr>
          <w:p w14:paraId="5114B879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Work status</w:t>
            </w:r>
          </w:p>
        </w:tc>
        <w:tc>
          <w:tcPr>
            <w:tcW w:w="83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000000"/>
            </w:tcBorders>
            <w:shd w:val="clear" w:color="auto" w:fill="auto"/>
          </w:tcPr>
          <w:p w14:paraId="22F5CE67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(   ) Qualifying  examination already completed     (   ) Qualifying  not completed yet</w:t>
            </w:r>
          </w:p>
        </w:tc>
      </w:tr>
      <w:tr w:rsidR="00E15457" w14:paraId="2660079A" w14:textId="77777777"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9BABEB" w14:textId="77777777" w:rsidR="00E15457" w:rsidRDefault="00E15457">
            <w:pPr>
              <w:spacing w:after="0" w:line="240" w:lineRule="auto"/>
            </w:pPr>
            <w:r>
              <w:rPr>
                <w:b/>
                <w:lang w:val="en-US"/>
              </w:rPr>
              <w:t>Other comments</w:t>
            </w:r>
          </w:p>
        </w:tc>
        <w:tc>
          <w:tcPr>
            <w:tcW w:w="8384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F2FFC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Optional. You may list the main difficulties and the challenges that still need to be overcome, or the research topics which are still open.</w:t>
            </w:r>
          </w:p>
          <w:p w14:paraId="3580B9AE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The schedule may be extended throughout 2020, if needed.</w:t>
            </w:r>
          </w:p>
        </w:tc>
      </w:tr>
      <w:tr w:rsidR="00FF6FE6" w14:paraId="1A30C512" w14:textId="77777777">
        <w:tc>
          <w:tcPr>
            <w:tcW w:w="20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06C0C" w14:textId="77777777" w:rsidR="00FF6FE6" w:rsidRDefault="00FF6FE6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Intention to attend SVR</w:t>
            </w:r>
          </w:p>
        </w:tc>
        <w:tc>
          <w:tcPr>
            <w:tcW w:w="8384" w:type="dxa"/>
            <w:tcBorders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DDEAE" w14:textId="77777777" w:rsidR="00FF6FE6" w:rsidRDefault="00FF6FE6" w:rsidP="00FF6FE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(   ) Probably present at the conference     (   ) Probably present via videoconference</w:t>
            </w:r>
          </w:p>
          <w:p w14:paraId="51247647" w14:textId="77777777" w:rsidR="00FF6FE6" w:rsidRPr="00FF6FE6" w:rsidRDefault="00FF6FE6" w:rsidP="00FF6FE6">
            <w:pPr>
              <w:spacing w:after="0" w:line="240" w:lineRule="auto"/>
              <w:rPr>
                <w:i/>
                <w:color w:val="3366FF"/>
                <w:lang w:val="en-US"/>
              </w:rPr>
            </w:pPr>
            <w:r>
              <w:rPr>
                <w:i/>
                <w:color w:val="3366FF"/>
                <w:lang w:val="en-US"/>
              </w:rPr>
              <w:t xml:space="preserve">Please indicate if you have conditions to participate in the conference, or videoconference is </w:t>
            </w:r>
          </w:p>
          <w:p w14:paraId="7EDA5D0D" w14:textId="77777777" w:rsidR="00FF6FE6" w:rsidRDefault="00FF6FE6" w:rsidP="00FF6FE6">
            <w:pPr>
              <w:spacing w:after="0" w:line="240" w:lineRule="auto"/>
              <w:rPr>
                <w:i/>
                <w:lang w:val="en-US"/>
              </w:rPr>
            </w:pPr>
            <w:r w:rsidRPr="00FF6FE6">
              <w:rPr>
                <w:i/>
                <w:color w:val="3366FF"/>
                <w:lang w:val="en-US"/>
              </w:rPr>
              <w:t>the most likely form of presentation</w:t>
            </w:r>
            <w:r>
              <w:rPr>
                <w:i/>
                <w:color w:val="3366FF"/>
                <w:lang w:val="en-US"/>
              </w:rPr>
              <w:t>.</w:t>
            </w:r>
          </w:p>
        </w:tc>
      </w:tr>
      <w:tr w:rsidR="00E15457" w14:paraId="75CD0967" w14:textId="77777777">
        <w:tc>
          <w:tcPr>
            <w:tcW w:w="20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04F511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b/>
                <w:lang w:val="en-US"/>
              </w:rPr>
              <w:t>Intend to publish in the journal</w:t>
            </w:r>
          </w:p>
        </w:tc>
        <w:tc>
          <w:tcPr>
            <w:tcW w:w="8384" w:type="dxa"/>
            <w:tcBorders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3A697D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lang w:val="en-US"/>
              </w:rPr>
              <w:t>(   ) Yes      (   ) No</w:t>
            </w:r>
            <w:r>
              <w:rPr>
                <w:i/>
                <w:color w:val="3366FF"/>
                <w:lang w:val="en-US"/>
              </w:rPr>
              <w:t xml:space="preserve"> </w:t>
            </w:r>
          </w:p>
          <w:p w14:paraId="6CEDB1DB" w14:textId="77777777" w:rsidR="00E15457" w:rsidRPr="00FF6FE6" w:rsidRDefault="00E15457">
            <w:pPr>
              <w:spacing w:after="0" w:line="240" w:lineRule="auto"/>
              <w:rPr>
                <w:lang w:val="en-US"/>
              </w:rPr>
            </w:pPr>
            <w:r>
              <w:rPr>
                <w:i/>
                <w:color w:val="3366FF"/>
                <w:lang w:val="en-US"/>
              </w:rPr>
              <w:t>Please, indicate your interest in submi</w:t>
            </w:r>
            <w:r w:rsidR="00FF6FE6">
              <w:rPr>
                <w:i/>
                <w:color w:val="3366FF"/>
                <w:lang w:val="en-US"/>
              </w:rPr>
              <w:t>t</w:t>
            </w:r>
            <w:r>
              <w:rPr>
                <w:i/>
                <w:color w:val="3366FF"/>
                <w:lang w:val="en-US"/>
              </w:rPr>
              <w:t xml:space="preserve">ting a 4-pages paper to the Comunicações em Informática journal. </w:t>
            </w:r>
          </w:p>
        </w:tc>
      </w:tr>
    </w:tbl>
    <w:p w14:paraId="55EEB585" w14:textId="77777777" w:rsidR="00E15457" w:rsidRDefault="00E15457">
      <w:pPr>
        <w:spacing w:after="0"/>
        <w:rPr>
          <w:lang w:val="en-US"/>
        </w:rPr>
      </w:pPr>
    </w:p>
    <w:sectPr w:rsidR="00E15457">
      <w:pgSz w:w="11906" w:h="16838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Source Han Sans CN Regular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hideSpellingErrors/>
  <w:hideGrammaticalError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rKwNDA3NzA1sjRS0lEKTi0uzszPAykwqgUA/GU6JywAAAA="/>
  </w:docVars>
  <w:rsids>
    <w:rsidRoot w:val="00FF6FE6"/>
    <w:rsid w:val="00900415"/>
    <w:rsid w:val="00E15457"/>
    <w:rsid w:val="00E61154"/>
    <w:rsid w:val="00FF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28A9747"/>
  <w15:chartTrackingRefBased/>
  <w15:docId w15:val="{01185B4B-90FA-4B22-9D7A-477174186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2">
    <w:name w:val="WW8Num1z2"/>
    <w:rPr>
      <w:rFonts w:ascii="Courier New" w:hAnsi="Courier New" w:cs="Courier New" w:hint="default"/>
    </w:rPr>
  </w:style>
  <w:style w:type="character" w:customStyle="1" w:styleId="WW8Num1z3">
    <w:name w:val="WW8Num1z3"/>
    <w:rPr>
      <w:rFonts w:ascii="Wingdings" w:hAnsi="Wingdings" w:cs="Wingdings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DefaultParagraphFont1">
    <w:name w:val="Default Paragraph Font1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mmentTextChar">
    <w:name w:val="Comment Text Char"/>
    <w:rPr>
      <w:sz w:val="20"/>
      <w:szCs w:val="20"/>
    </w:rPr>
  </w:style>
  <w:style w:type="character" w:customStyle="1" w:styleId="CommentSubjectChar">
    <w:name w:val="Comment Subject Char"/>
    <w:rPr>
      <w:b/>
      <w:bCs/>
      <w:sz w:val="20"/>
      <w:szCs w:val="20"/>
    </w:rPr>
  </w:style>
  <w:style w:type="character" w:customStyle="1" w:styleId="FootnoteTextChar">
    <w:name w:val="Footnote Text Char"/>
    <w:rPr>
      <w:sz w:val="24"/>
      <w:szCs w:val="24"/>
    </w:rPr>
  </w:style>
  <w:style w:type="character" w:customStyle="1" w:styleId="Caracteresdenotaderodap">
    <w:name w:val="Caracteres de nota de rodapé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paragraph" w:customStyle="1" w:styleId="Ttulo1">
    <w:name w:val="Título1"/>
    <w:basedOn w:val="Normal"/>
    <w:next w:val="BodyText"/>
    <w:pPr>
      <w:keepNext/>
      <w:spacing w:before="240" w:after="120"/>
    </w:pPr>
    <w:rPr>
      <w:rFonts w:ascii="Liberation Sans" w:eastAsia="Source Han Sans CN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Lohit Devanagari"/>
    </w:rPr>
  </w:style>
  <w:style w:type="paragraph" w:customStyle="1" w:styleId="BalloonText1">
    <w:name w:val="Balloon Text1"/>
    <w:basedOn w:val="Normal"/>
    <w:pPr>
      <w:spacing w:after="0" w:line="240" w:lineRule="auto"/>
    </w:pPr>
    <w:rPr>
      <w:rFonts w:ascii="Tahoma" w:hAnsi="Tahoma" w:cs="Tahoma"/>
      <w:sz w:val="16"/>
      <w:szCs w:val="16"/>
      <w:lang w:val="x-none"/>
    </w:rPr>
  </w:style>
  <w:style w:type="paragraph" w:customStyle="1" w:styleId="MediumGrid1-Accent21">
    <w:name w:val="Medium Grid 1 - Accent 21"/>
    <w:basedOn w:val="Normal"/>
    <w:pPr>
      <w:ind w:left="720"/>
      <w:contextualSpacing/>
    </w:pPr>
  </w:style>
  <w:style w:type="paragraph" w:customStyle="1" w:styleId="CommentText1">
    <w:name w:val="Comment Text1"/>
    <w:basedOn w:val="Normal"/>
    <w:pPr>
      <w:spacing w:line="240" w:lineRule="auto"/>
    </w:pPr>
    <w:rPr>
      <w:sz w:val="20"/>
      <w:szCs w:val="20"/>
      <w:lang w:val="x-none"/>
    </w:rPr>
  </w:style>
  <w:style w:type="paragraph" w:customStyle="1" w:styleId="CommentSubject1">
    <w:name w:val="Comment Subject1"/>
    <w:basedOn w:val="CommentText1"/>
    <w:next w:val="CommentText1"/>
    <w:rPr>
      <w:b/>
      <w:bCs/>
    </w:rPr>
  </w:style>
  <w:style w:type="paragraph" w:styleId="FootnoteText">
    <w:name w:val="footnote text"/>
    <w:basedOn w:val="Normal"/>
    <w:rPr>
      <w:sz w:val="24"/>
      <w:szCs w:val="24"/>
      <w:lang w:val="x-none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character" w:styleId="CommentReference">
    <w:name w:val="annotation reference"/>
    <w:uiPriority w:val="99"/>
    <w:semiHidden/>
    <w:unhideWhenUsed/>
    <w:rsid w:val="00FF6FE6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F6FE6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FF6FE6"/>
    <w:rPr>
      <w:rFonts w:ascii="Calibri" w:eastAsia="Calibri" w:hAnsi="Calibri"/>
      <w:lang w:eastAsia="zh-CN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FF6FE6"/>
    <w:rPr>
      <w:b/>
      <w:bCs/>
    </w:rPr>
  </w:style>
  <w:style w:type="character" w:customStyle="1" w:styleId="CommentSubjectChar1">
    <w:name w:val="Comment Subject Char1"/>
    <w:link w:val="CommentSubject"/>
    <w:uiPriority w:val="99"/>
    <w:semiHidden/>
    <w:rsid w:val="00FF6FE6"/>
    <w:rPr>
      <w:rFonts w:ascii="Calibri" w:eastAsia="Calibri" w:hAnsi="Calibri"/>
      <w:b/>
      <w:bCs/>
      <w:lang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FF6F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link w:val="BalloonText"/>
    <w:uiPriority w:val="99"/>
    <w:semiHidden/>
    <w:rsid w:val="00FF6FE6"/>
    <w:rPr>
      <w:rFonts w:ascii="Tahoma" w:eastAsia="Calibri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3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X Simpósio Brasileiro de Sistemas Colaborativos – 15 a 18 de Outubro de 2012</vt:lpstr>
    </vt:vector>
  </TitlesOfParts>
  <Company/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X Simpósio Brasileiro de Sistemas Colaborativos – 15 a 18 de Outubro de 2012</dc:title>
  <dc:subject/>
  <dc:creator>Marco Gerosa</dc:creator>
  <cp:keywords/>
  <cp:lastModifiedBy>João Marcelo Teixeira</cp:lastModifiedBy>
  <cp:revision>2</cp:revision>
  <cp:lastPrinted>1601-01-01T00:00:00Z</cp:lastPrinted>
  <dcterms:created xsi:type="dcterms:W3CDTF">2020-05-13T12:52:00Z</dcterms:created>
  <dcterms:modified xsi:type="dcterms:W3CDTF">2020-05-13T12:52:00Z</dcterms:modified>
</cp:coreProperties>
</file>